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E40B35" w14:textId="24EEB74F" w:rsidR="00E824E3" w:rsidRDefault="003F5BD6" w:rsidP="003F5BD6">
      <w:pPr>
        <w:pStyle w:val="ListParagraph"/>
        <w:numPr>
          <w:ilvl w:val="0"/>
          <w:numId w:val="1"/>
        </w:numPr>
        <w:rPr>
          <w:b/>
          <w:bCs/>
        </w:rPr>
      </w:pPr>
      <w:r w:rsidRPr="003F5BD6">
        <w:rPr>
          <w:b/>
          <w:bCs/>
        </w:rPr>
        <w:t xml:space="preserve">Requirements document </w:t>
      </w:r>
    </w:p>
    <w:p w14:paraId="74FB2371" w14:textId="3D3FCBB2" w:rsidR="003F5BD6" w:rsidRDefault="003F5BD6" w:rsidP="003F5BD6">
      <w:pPr>
        <w:pStyle w:val="ListParagraph"/>
        <w:numPr>
          <w:ilvl w:val="1"/>
          <w:numId w:val="2"/>
        </w:numPr>
        <w:rPr>
          <w:b/>
          <w:bCs/>
        </w:rPr>
      </w:pPr>
      <w:r>
        <w:rPr>
          <w:b/>
          <w:bCs/>
        </w:rPr>
        <w:t xml:space="preserve">Purpose </w:t>
      </w:r>
    </w:p>
    <w:p w14:paraId="03456890" w14:textId="13982772" w:rsidR="003F5BD6" w:rsidRPr="003F5BD6" w:rsidRDefault="003F5BD6" w:rsidP="003F5BD6">
      <w:pPr>
        <w:ind w:left="1440" w:firstLine="720"/>
      </w:pPr>
      <w:r>
        <w:t>An application system can record all required information such as attendance, completed activities, achievement badges, student information</w:t>
      </w:r>
      <w:r>
        <w:t xml:space="preserve"> and so on. </w:t>
      </w:r>
      <w:r>
        <w:t xml:space="preserve">Moreover, it needs to have the ability to update all records as required. </w:t>
      </w:r>
    </w:p>
    <w:p w14:paraId="1E83BC8A" w14:textId="4844B541" w:rsidR="003F5BD6" w:rsidRDefault="003F5BD6" w:rsidP="003F5BD6">
      <w:pPr>
        <w:pStyle w:val="ListParagraph"/>
        <w:numPr>
          <w:ilvl w:val="1"/>
          <w:numId w:val="2"/>
        </w:numPr>
        <w:rPr>
          <w:b/>
          <w:bCs/>
        </w:rPr>
      </w:pPr>
      <w:r>
        <w:rPr>
          <w:b/>
          <w:bCs/>
        </w:rPr>
        <w:t xml:space="preserve">Background </w:t>
      </w:r>
    </w:p>
    <w:p w14:paraId="0EEA66FE" w14:textId="6DE7AF0D" w:rsidR="003F5BD6" w:rsidRPr="003F5BD6" w:rsidRDefault="003F5BD6" w:rsidP="00616030">
      <w:pPr>
        <w:ind w:left="1440" w:firstLine="720"/>
      </w:pPr>
      <w:r>
        <w:t xml:space="preserve">Currently, a new cyber education star-up is using a notebook to record attendance each week, then mark down </w:t>
      </w:r>
      <w:r w:rsidR="00616030">
        <w:t xml:space="preserve">which activities completes </w:t>
      </w:r>
      <w:r w:rsidR="003C4D93">
        <w:t>by</w:t>
      </w:r>
      <w:r w:rsidR="00616030">
        <w:t xml:space="preserve"> each student. After that, the achievements will be updated first, then the leader board from those students who have the highest number of credentials. </w:t>
      </w:r>
    </w:p>
    <w:p w14:paraId="1F956ACA" w14:textId="3659C174" w:rsidR="003F5BD6" w:rsidRDefault="00616030" w:rsidP="003F5BD6">
      <w:pPr>
        <w:pStyle w:val="ListParagraph"/>
        <w:numPr>
          <w:ilvl w:val="1"/>
          <w:numId w:val="2"/>
        </w:numPr>
        <w:rPr>
          <w:b/>
          <w:bCs/>
        </w:rPr>
      </w:pPr>
      <w:r>
        <w:rPr>
          <w:b/>
          <w:bCs/>
        </w:rPr>
        <w:t xml:space="preserve">Assumptions </w:t>
      </w:r>
    </w:p>
    <w:p w14:paraId="462E546F" w14:textId="6B80C399" w:rsidR="00C80CAF" w:rsidRDefault="00616030" w:rsidP="00616030">
      <w:pPr>
        <w:pStyle w:val="ListParagraph"/>
        <w:numPr>
          <w:ilvl w:val="0"/>
          <w:numId w:val="3"/>
        </w:numPr>
        <w:rPr>
          <w:b/>
          <w:bCs/>
        </w:rPr>
      </w:pPr>
      <w:r>
        <w:t xml:space="preserve">The </w:t>
      </w:r>
      <w:r w:rsidR="00C80CAF">
        <w:t>SQLite will be the main database platform</w:t>
      </w:r>
      <w:r w:rsidR="003C4D93">
        <w:t xml:space="preserve"> to </w:t>
      </w:r>
      <w:r w:rsidR="00C80CAF">
        <w:t xml:space="preserve">store and update all information </w:t>
      </w:r>
    </w:p>
    <w:p w14:paraId="25276143" w14:textId="6F0AE6CA" w:rsidR="00C80CAF" w:rsidRPr="00C80CAF" w:rsidRDefault="00C80CAF" w:rsidP="00616030">
      <w:pPr>
        <w:pStyle w:val="ListParagraph"/>
        <w:numPr>
          <w:ilvl w:val="0"/>
          <w:numId w:val="3"/>
        </w:numPr>
        <w:rPr>
          <w:b/>
          <w:bCs/>
        </w:rPr>
      </w:pPr>
      <w:r>
        <w:t>The SQLite databases can retrieve</w:t>
      </w:r>
      <w:r w:rsidR="003C4D93">
        <w:t xml:space="preserve"> with</w:t>
      </w:r>
      <w:r>
        <w:t xml:space="preserve"> correct information from </w:t>
      </w:r>
      <w:proofErr w:type="spellStart"/>
      <w:proofErr w:type="gramStart"/>
      <w:r w:rsidR="003C4D93">
        <w:t>a</w:t>
      </w:r>
      <w:proofErr w:type="spellEnd"/>
      <w:r w:rsidR="003C4D93">
        <w:t xml:space="preserve"> each</w:t>
      </w:r>
      <w:proofErr w:type="gramEnd"/>
      <w:r w:rsidR="003C4D93">
        <w:t xml:space="preserve"> </w:t>
      </w:r>
      <w:r>
        <w:t xml:space="preserve">specific database </w:t>
      </w:r>
    </w:p>
    <w:p w14:paraId="161C848C" w14:textId="3B9E316E" w:rsidR="00C80CAF" w:rsidRPr="00C80CAF" w:rsidRDefault="00C80CAF" w:rsidP="00616030">
      <w:pPr>
        <w:pStyle w:val="ListParagraph"/>
        <w:numPr>
          <w:ilvl w:val="0"/>
          <w:numId w:val="3"/>
        </w:numPr>
        <w:rPr>
          <w:b/>
          <w:bCs/>
        </w:rPr>
      </w:pPr>
      <w:r>
        <w:t>Teacher</w:t>
      </w:r>
      <w:r w:rsidR="003C4D93">
        <w:t>s</w:t>
      </w:r>
      <w:r>
        <w:t xml:space="preserve"> can store and update details from the application which can provide </w:t>
      </w:r>
      <w:r w:rsidR="003C4D93">
        <w:t xml:space="preserve">the </w:t>
      </w:r>
      <w:r>
        <w:t xml:space="preserve">correct interface. </w:t>
      </w:r>
    </w:p>
    <w:p w14:paraId="2C5F51CA" w14:textId="3EDB15FD" w:rsidR="00616030" w:rsidRPr="00C80CAF" w:rsidRDefault="00C80CAF" w:rsidP="00C80CAF">
      <w:pPr>
        <w:pStyle w:val="ListParagraph"/>
        <w:numPr>
          <w:ilvl w:val="0"/>
          <w:numId w:val="3"/>
        </w:numPr>
        <w:rPr>
          <w:b/>
          <w:bCs/>
        </w:rPr>
      </w:pPr>
      <w:r>
        <w:t xml:space="preserve"> The application can provide security to </w:t>
      </w:r>
      <w:r w:rsidR="003C4D93">
        <w:t xml:space="preserve">the </w:t>
      </w:r>
      <w:r>
        <w:t xml:space="preserve">database such as in the term of vulnerabilities against techniques (e.g. SQL injection). </w:t>
      </w:r>
    </w:p>
    <w:p w14:paraId="31C20DAB" w14:textId="741E3AE8" w:rsidR="00616030" w:rsidRDefault="00C80CAF" w:rsidP="003F5BD6">
      <w:pPr>
        <w:pStyle w:val="ListParagraph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Constraints (restriction problem about this project)</w:t>
      </w:r>
    </w:p>
    <w:p w14:paraId="46C6CFD1" w14:textId="1A8D6128" w:rsidR="00C80CAF" w:rsidRDefault="00DA4193" w:rsidP="00C80CAF">
      <w:pPr>
        <w:pStyle w:val="ListParagraph"/>
        <w:numPr>
          <w:ilvl w:val="0"/>
          <w:numId w:val="3"/>
        </w:numPr>
        <w:rPr>
          <w:b/>
          <w:bCs/>
        </w:rPr>
      </w:pPr>
      <w:r>
        <w:t xml:space="preserve">Staff requirement </w:t>
      </w:r>
    </w:p>
    <w:p w14:paraId="23928A4A" w14:textId="5CAB7730" w:rsidR="00DA4193" w:rsidRPr="00DA4193" w:rsidRDefault="00DA4193" w:rsidP="00DA4193">
      <w:pPr>
        <w:pStyle w:val="ListParagraph"/>
        <w:numPr>
          <w:ilvl w:val="1"/>
          <w:numId w:val="3"/>
        </w:numPr>
        <w:rPr>
          <w:b/>
          <w:bCs/>
        </w:rPr>
      </w:pPr>
      <w:r>
        <w:t xml:space="preserve">There is no maintenance team to fix flaws and bugs from the application when they have been detected and reported.  </w:t>
      </w:r>
    </w:p>
    <w:p w14:paraId="3BC271D2" w14:textId="15BB8A0A" w:rsidR="00616030" w:rsidRDefault="00DA4193" w:rsidP="003F5BD6">
      <w:pPr>
        <w:pStyle w:val="ListParagraph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Functional requirements</w:t>
      </w:r>
    </w:p>
    <w:p w14:paraId="56AB678A" w14:textId="305DDB92" w:rsidR="00DA4193" w:rsidRDefault="00DA4193" w:rsidP="00DA4193">
      <w:pPr>
        <w:pStyle w:val="ListParagraph"/>
        <w:numPr>
          <w:ilvl w:val="0"/>
          <w:numId w:val="3"/>
        </w:numPr>
        <w:rPr>
          <w:b/>
          <w:bCs/>
        </w:rPr>
      </w:pPr>
      <w:r>
        <w:t>Teacher</w:t>
      </w:r>
      <w:r w:rsidR="004D2A84">
        <w:t>s</w:t>
      </w:r>
      <w:r>
        <w:t xml:space="preserve"> can see all information </w:t>
      </w:r>
      <w:r w:rsidR="003C4D93">
        <w:t>that</w:t>
      </w:r>
      <w:r>
        <w:t xml:space="preserve"> </w:t>
      </w:r>
      <w:r w:rsidR="003C4D93">
        <w:t>is</w:t>
      </w:r>
      <w:r>
        <w:t xml:space="preserve"> updated in real-time such as student information, course schedule, topics taken by students, attendance, and achievement details. </w:t>
      </w:r>
    </w:p>
    <w:p w14:paraId="3416809F" w14:textId="1BBD4443" w:rsidR="004D2A84" w:rsidRDefault="004D2A84" w:rsidP="00DA4193">
      <w:pPr>
        <w:pStyle w:val="ListParagraph"/>
        <w:numPr>
          <w:ilvl w:val="0"/>
          <w:numId w:val="3"/>
        </w:numPr>
        <w:rPr>
          <w:b/>
          <w:bCs/>
        </w:rPr>
      </w:pPr>
      <w:r>
        <w:t xml:space="preserve">Teachers can input and delete specific details as required from </w:t>
      </w:r>
      <w:r w:rsidR="003C4D93">
        <w:t xml:space="preserve">the </w:t>
      </w:r>
      <w:r>
        <w:t xml:space="preserve">database.  </w:t>
      </w:r>
    </w:p>
    <w:p w14:paraId="5F89E429" w14:textId="4A6F17E2" w:rsidR="003C4D93" w:rsidRPr="003C4D93" w:rsidRDefault="003C4D93" w:rsidP="00DA4193">
      <w:pPr>
        <w:pStyle w:val="ListParagraph"/>
        <w:numPr>
          <w:ilvl w:val="0"/>
          <w:numId w:val="3"/>
        </w:numPr>
        <w:rPr>
          <w:b/>
          <w:bCs/>
        </w:rPr>
      </w:pPr>
      <w:r>
        <w:t>Teachers can mark attendance categorized by weekly, weekend, their time attendance.</w:t>
      </w:r>
    </w:p>
    <w:p w14:paraId="4BFBA643" w14:textId="22F417AA" w:rsidR="003C4D93" w:rsidRPr="00DA4193" w:rsidRDefault="003C4D93" w:rsidP="00DA4193">
      <w:pPr>
        <w:pStyle w:val="ListParagraph"/>
        <w:numPr>
          <w:ilvl w:val="0"/>
          <w:numId w:val="3"/>
        </w:numPr>
        <w:rPr>
          <w:b/>
          <w:bCs/>
        </w:rPr>
      </w:pPr>
      <w:r>
        <w:t xml:space="preserve">The application will be updated on the leader board, and credentials based on students achieve their specific tests containing with vary topics with dates. </w:t>
      </w:r>
    </w:p>
    <w:p w14:paraId="7FF99B4B" w14:textId="6C289F14" w:rsidR="00DA4193" w:rsidRPr="004D2A84" w:rsidRDefault="00DA4193" w:rsidP="00DA4193">
      <w:pPr>
        <w:pStyle w:val="ListParagraph"/>
        <w:numPr>
          <w:ilvl w:val="0"/>
          <w:numId w:val="3"/>
        </w:numPr>
        <w:rPr>
          <w:b/>
          <w:bCs/>
        </w:rPr>
      </w:pPr>
      <w:r>
        <w:t xml:space="preserve">The application can store </w:t>
      </w:r>
      <w:r w:rsidR="004D2A84">
        <w:t>and update with massive information.</w:t>
      </w:r>
    </w:p>
    <w:p w14:paraId="31C5C14A" w14:textId="5935D12B" w:rsidR="004D2A84" w:rsidRPr="004D2A84" w:rsidRDefault="004D2A84" w:rsidP="00DA4193">
      <w:pPr>
        <w:pStyle w:val="ListParagraph"/>
        <w:numPr>
          <w:ilvl w:val="0"/>
          <w:numId w:val="3"/>
        </w:numPr>
        <w:rPr>
          <w:b/>
          <w:bCs/>
        </w:rPr>
      </w:pPr>
      <w:r>
        <w:t>The application can provide accuracy when retriev</w:t>
      </w:r>
      <w:r w:rsidR="003C4D93">
        <w:t>ing</w:t>
      </w:r>
      <w:r>
        <w:t xml:space="preserve"> information from </w:t>
      </w:r>
      <w:r w:rsidR="003C4D93">
        <w:t xml:space="preserve">the </w:t>
      </w:r>
      <w:r>
        <w:t xml:space="preserve">database. </w:t>
      </w:r>
    </w:p>
    <w:p w14:paraId="38DD9C15" w14:textId="5849A2A9" w:rsidR="004D2A84" w:rsidRPr="004D2A84" w:rsidRDefault="004D2A84" w:rsidP="00DA4193">
      <w:pPr>
        <w:pStyle w:val="ListParagraph"/>
        <w:numPr>
          <w:ilvl w:val="0"/>
          <w:numId w:val="3"/>
        </w:numPr>
        <w:rPr>
          <w:b/>
          <w:bCs/>
        </w:rPr>
      </w:pPr>
      <w:r>
        <w:t xml:space="preserve">The application can provide </w:t>
      </w:r>
      <w:r w:rsidR="003C4D93">
        <w:t xml:space="preserve">the </w:t>
      </w:r>
      <w:r>
        <w:t xml:space="preserve">interface (GUI) to teachers and transfer input information to </w:t>
      </w:r>
      <w:r w:rsidR="003C4D93">
        <w:t xml:space="preserve">the </w:t>
      </w:r>
      <w:r>
        <w:t xml:space="preserve">database with accuracy. </w:t>
      </w:r>
    </w:p>
    <w:p w14:paraId="40D5E9DB" w14:textId="3985A888" w:rsidR="004D2A84" w:rsidRPr="004D2A84" w:rsidRDefault="004D2A84" w:rsidP="00DA4193">
      <w:pPr>
        <w:pStyle w:val="ListParagraph"/>
        <w:numPr>
          <w:ilvl w:val="0"/>
          <w:numId w:val="3"/>
        </w:numPr>
        <w:rPr>
          <w:b/>
          <w:bCs/>
        </w:rPr>
      </w:pPr>
      <w:r>
        <w:t xml:space="preserve">The interface from this application needs to be easy to use and less complicated to navigate. </w:t>
      </w:r>
    </w:p>
    <w:p w14:paraId="49BEC422" w14:textId="321FF709" w:rsidR="004D2A84" w:rsidRDefault="004D2A84" w:rsidP="00DA4193">
      <w:pPr>
        <w:pStyle w:val="ListParagraph"/>
        <w:numPr>
          <w:ilvl w:val="0"/>
          <w:numId w:val="3"/>
        </w:numPr>
        <w:rPr>
          <w:b/>
          <w:bCs/>
        </w:rPr>
      </w:pPr>
      <w:r>
        <w:t xml:space="preserve">The application should operate with </w:t>
      </w:r>
      <w:r w:rsidR="003C4D93">
        <w:t xml:space="preserve">an </w:t>
      </w:r>
      <w:r>
        <w:t xml:space="preserve">active and quick response when inputting and retrieving information from </w:t>
      </w:r>
      <w:r w:rsidR="003C4D93">
        <w:t xml:space="preserve">the </w:t>
      </w:r>
      <w:r>
        <w:t xml:space="preserve">database. </w:t>
      </w:r>
    </w:p>
    <w:p w14:paraId="536E39D5" w14:textId="0EF1914D" w:rsidR="00961576" w:rsidRPr="003C4D93" w:rsidRDefault="00961576" w:rsidP="003C4D93">
      <w:pPr>
        <w:rPr>
          <w:b/>
          <w:bCs/>
        </w:rPr>
      </w:pPr>
    </w:p>
    <w:p w14:paraId="077BB06D" w14:textId="77777777" w:rsidR="00961576" w:rsidRDefault="00961576" w:rsidP="00DA4193">
      <w:pPr>
        <w:pStyle w:val="ListParagraph"/>
        <w:ind w:left="360"/>
        <w:rPr>
          <w:b/>
          <w:bCs/>
        </w:rPr>
      </w:pPr>
    </w:p>
    <w:p w14:paraId="47A6A88B" w14:textId="7946FFE2" w:rsidR="00616030" w:rsidRDefault="00DA4193" w:rsidP="003F5BD6">
      <w:pPr>
        <w:pStyle w:val="ListParagraph"/>
        <w:numPr>
          <w:ilvl w:val="1"/>
          <w:numId w:val="2"/>
        </w:numPr>
        <w:rPr>
          <w:b/>
          <w:bCs/>
        </w:rPr>
      </w:pPr>
      <w:r>
        <w:rPr>
          <w:b/>
          <w:bCs/>
        </w:rPr>
        <w:t xml:space="preserve">Non-functional requirements </w:t>
      </w:r>
    </w:p>
    <w:p w14:paraId="33D38128" w14:textId="3DFDC082" w:rsidR="004D2A84" w:rsidRDefault="004D2A84" w:rsidP="004D2A84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Access security </w:t>
      </w:r>
    </w:p>
    <w:p w14:paraId="4ACEFE10" w14:textId="0F7BDDCA" w:rsidR="004D2A84" w:rsidRPr="004D2A84" w:rsidRDefault="004D2A84" w:rsidP="004D2A84">
      <w:pPr>
        <w:pStyle w:val="ListParagraph"/>
        <w:numPr>
          <w:ilvl w:val="1"/>
          <w:numId w:val="3"/>
        </w:numPr>
        <w:rPr>
          <w:b/>
          <w:bCs/>
        </w:rPr>
      </w:pPr>
      <w:r>
        <w:t xml:space="preserve">The users (teachers) might need to identify their authenticity to access </w:t>
      </w:r>
      <w:r w:rsidR="003C4D93">
        <w:t xml:space="preserve">the </w:t>
      </w:r>
      <w:r>
        <w:t>database such as username</w:t>
      </w:r>
      <w:r w:rsidR="003C4D93">
        <w:t>s</w:t>
      </w:r>
      <w:r>
        <w:t xml:space="preserve"> and password</w:t>
      </w:r>
      <w:r w:rsidR="003C4D93">
        <w:t>s</w:t>
      </w:r>
      <w:r>
        <w:t>.</w:t>
      </w:r>
    </w:p>
    <w:p w14:paraId="426B1414" w14:textId="5AE0C245" w:rsidR="004D2A84" w:rsidRDefault="004D2A84" w:rsidP="004D2A84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Accessibility </w:t>
      </w:r>
    </w:p>
    <w:p w14:paraId="7B89BB3D" w14:textId="016C573D" w:rsidR="004D2A84" w:rsidRDefault="00961576" w:rsidP="004D2A84">
      <w:pPr>
        <w:pStyle w:val="ListParagraph"/>
        <w:numPr>
          <w:ilvl w:val="1"/>
          <w:numId w:val="3"/>
        </w:numPr>
        <w:rPr>
          <w:b/>
          <w:bCs/>
        </w:rPr>
      </w:pPr>
      <w:r>
        <w:t xml:space="preserve">The application would be accessible by both teachers and students. However, only teachers can update details in </w:t>
      </w:r>
      <w:r w:rsidR="003C4D93">
        <w:t xml:space="preserve">the </w:t>
      </w:r>
      <w:r>
        <w:t xml:space="preserve">database. Students can have access </w:t>
      </w:r>
      <w:r w:rsidR="003C4D93">
        <w:t>to</w:t>
      </w:r>
      <w:r>
        <w:t xml:space="preserve"> looking. </w:t>
      </w:r>
    </w:p>
    <w:p w14:paraId="44D40184" w14:textId="29B5A946" w:rsidR="00961576" w:rsidRDefault="00961576" w:rsidP="00961576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Availability </w:t>
      </w:r>
    </w:p>
    <w:p w14:paraId="2C5417B4" w14:textId="1D428A86" w:rsidR="00961576" w:rsidRPr="00961576" w:rsidRDefault="00961576" w:rsidP="00961576">
      <w:pPr>
        <w:pStyle w:val="ListParagraph"/>
        <w:numPr>
          <w:ilvl w:val="1"/>
          <w:numId w:val="3"/>
        </w:numPr>
        <w:rPr>
          <w:b/>
          <w:bCs/>
        </w:rPr>
      </w:pPr>
      <w:r>
        <w:t>The application would be available online access 24/7 for updating (used by teachers) and looking (used by students).</w:t>
      </w:r>
    </w:p>
    <w:p w14:paraId="0DCADC09" w14:textId="261047D8" w:rsidR="00961576" w:rsidRDefault="00961576" w:rsidP="00961576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Confidentiality </w:t>
      </w:r>
    </w:p>
    <w:p w14:paraId="59A0E230" w14:textId="39676136" w:rsidR="00961576" w:rsidRDefault="00961576" w:rsidP="00961576">
      <w:pPr>
        <w:pStyle w:val="ListParagraph"/>
        <w:numPr>
          <w:ilvl w:val="1"/>
          <w:numId w:val="3"/>
        </w:numPr>
        <w:rPr>
          <w:b/>
          <w:bCs/>
        </w:rPr>
      </w:pPr>
      <w:r>
        <w:t xml:space="preserve">Only high privileges can have access to create and change </w:t>
      </w:r>
      <w:r w:rsidR="003C4D93">
        <w:t xml:space="preserve">the </w:t>
      </w:r>
      <w:r>
        <w:t xml:space="preserve">database (developers), and teacher privileges can have access to update </w:t>
      </w:r>
      <w:r w:rsidR="003C4D93">
        <w:t xml:space="preserve">the </w:t>
      </w:r>
      <w:r>
        <w:t xml:space="preserve">database such as input and delete specific information. And student privileges can have access only to look their information. </w:t>
      </w:r>
    </w:p>
    <w:p w14:paraId="48750349" w14:textId="3CA00C03" w:rsidR="00961576" w:rsidRDefault="00961576" w:rsidP="00961576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Maintainability </w:t>
      </w:r>
    </w:p>
    <w:p w14:paraId="62F9A901" w14:textId="67F63732" w:rsidR="00961576" w:rsidRPr="00961576" w:rsidRDefault="00961576" w:rsidP="00961576">
      <w:pPr>
        <w:pStyle w:val="ListParagraph"/>
        <w:numPr>
          <w:ilvl w:val="1"/>
          <w:numId w:val="3"/>
        </w:numPr>
        <w:rPr>
          <w:b/>
          <w:bCs/>
        </w:rPr>
      </w:pPr>
      <w:r>
        <w:t>Regarding updating</w:t>
      </w:r>
      <w:r w:rsidR="003C4D93">
        <w:t xml:space="preserve"> a</w:t>
      </w:r>
      <w:r>
        <w:t xml:space="preserve"> new database for expand</w:t>
      </w:r>
      <w:r w:rsidR="003C4D93">
        <w:t>ing</w:t>
      </w:r>
      <w:r>
        <w:t xml:space="preserve"> larger storage, </w:t>
      </w:r>
      <w:r w:rsidR="003C4D93">
        <w:t>t</w:t>
      </w:r>
      <w:r>
        <w:t xml:space="preserve">here would be an announcement from staff for application system updating and should not exceed more than 5 hours. </w:t>
      </w:r>
    </w:p>
    <w:p w14:paraId="35079A47" w14:textId="77777777" w:rsidR="00961576" w:rsidRPr="00961576" w:rsidRDefault="00961576" w:rsidP="00961576">
      <w:pPr>
        <w:rPr>
          <w:b/>
          <w:bCs/>
        </w:rPr>
      </w:pPr>
    </w:p>
    <w:p w14:paraId="7E20ACA5" w14:textId="77777777" w:rsidR="00616030" w:rsidRDefault="00616030" w:rsidP="00616030">
      <w:pPr>
        <w:pStyle w:val="ListParagraph"/>
        <w:ind w:left="360"/>
        <w:rPr>
          <w:b/>
          <w:bCs/>
        </w:rPr>
      </w:pPr>
    </w:p>
    <w:p w14:paraId="0865CD37" w14:textId="5874C1CB" w:rsidR="003F5BD6" w:rsidRDefault="003F5BD6" w:rsidP="003F5BD6">
      <w:pPr>
        <w:ind w:left="1440"/>
      </w:pPr>
    </w:p>
    <w:p w14:paraId="6DC48040" w14:textId="5C6CD39B" w:rsidR="003F5BD6" w:rsidRPr="003F5BD6" w:rsidRDefault="003F5BD6" w:rsidP="003F5BD6">
      <w:pPr>
        <w:rPr>
          <w:b/>
          <w:bCs/>
        </w:rPr>
      </w:pPr>
      <w:r>
        <w:rPr>
          <w:b/>
          <w:bCs/>
        </w:rPr>
        <w:tab/>
      </w:r>
    </w:p>
    <w:p w14:paraId="50D3A9C6" w14:textId="77777777" w:rsidR="003F5BD6" w:rsidRPr="003F5BD6" w:rsidRDefault="003F5BD6" w:rsidP="003F5BD6">
      <w:pPr>
        <w:ind w:left="1440"/>
      </w:pPr>
    </w:p>
    <w:p w14:paraId="66BBC7EB" w14:textId="77777777" w:rsidR="003F5BD6" w:rsidRPr="003F5BD6" w:rsidRDefault="003F5BD6">
      <w:pPr>
        <w:rPr>
          <w:b/>
          <w:bCs/>
        </w:rPr>
      </w:pPr>
    </w:p>
    <w:sectPr w:rsidR="003F5BD6" w:rsidRPr="003F5BD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D87DCE"/>
    <w:multiLevelType w:val="hybridMultilevel"/>
    <w:tmpl w:val="8E5CFF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0A3900"/>
    <w:multiLevelType w:val="hybridMultilevel"/>
    <w:tmpl w:val="7610DD7E"/>
    <w:lvl w:ilvl="0" w:tplc="92BA6732">
      <w:start w:val="1"/>
      <w:numFmt w:val="bullet"/>
      <w:lvlText w:val=""/>
      <w:lvlJc w:val="left"/>
      <w:pPr>
        <w:ind w:left="25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53757909"/>
    <w:multiLevelType w:val="multilevel"/>
    <w:tmpl w:val="5E46249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NzUwNrMwsrSwsDRT0lEKTi0uzszPAykwrAUAP4sPoCwAAAA="/>
  </w:docVars>
  <w:rsids>
    <w:rsidRoot w:val="003F5BD6"/>
    <w:rsid w:val="003C4D93"/>
    <w:rsid w:val="003F5BD6"/>
    <w:rsid w:val="004D2A84"/>
    <w:rsid w:val="00616030"/>
    <w:rsid w:val="00961576"/>
    <w:rsid w:val="00C80CAF"/>
    <w:rsid w:val="00DA4193"/>
    <w:rsid w:val="00E82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A17F53"/>
  <w15:chartTrackingRefBased/>
  <w15:docId w15:val="{1F331113-82BC-4F0F-ADE5-33E85CFDCD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5B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2</Pages>
  <Words>469</Words>
  <Characters>267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upong Promnikorn</dc:creator>
  <cp:keywords/>
  <dc:description/>
  <cp:lastModifiedBy>Panupong Promnikorn</cp:lastModifiedBy>
  <cp:revision>1</cp:revision>
  <dcterms:created xsi:type="dcterms:W3CDTF">2020-10-19T09:57:00Z</dcterms:created>
  <dcterms:modified xsi:type="dcterms:W3CDTF">2020-10-19T11:08:00Z</dcterms:modified>
</cp:coreProperties>
</file>